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23C50380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5C311E">
        <w:t>10</w:t>
      </w:r>
      <w:r>
        <w:t>.0</w:t>
      </w:r>
      <w:r w:rsidR="005C311E">
        <w:t>3</w:t>
      </w:r>
      <w:r>
        <w:t>.202</w:t>
      </w:r>
      <w:r w:rsidR="005C311E">
        <w:t>3</w:t>
      </w:r>
    </w:p>
    <w:p w14:paraId="32763447" w14:textId="074BE210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C10ED4">
        <w:rPr>
          <w:b/>
          <w:sz w:val="32"/>
          <w:szCs w:val="32"/>
        </w:rPr>
        <w:t>2</w:t>
      </w:r>
      <w:r w:rsidRPr="00796236">
        <w:rPr>
          <w:b/>
          <w:sz w:val="32"/>
          <w:szCs w:val="32"/>
        </w:rPr>
        <w:t>/202</w:t>
      </w:r>
      <w:r w:rsidR="00C10ED4">
        <w:rPr>
          <w:b/>
          <w:sz w:val="32"/>
          <w:szCs w:val="32"/>
        </w:rPr>
        <w:t>3</w:t>
      </w:r>
      <w:r w:rsidR="00796236">
        <w:rPr>
          <w:b/>
          <w:sz w:val="32"/>
          <w:szCs w:val="32"/>
        </w:rPr>
        <w:t>.</w:t>
      </w:r>
    </w:p>
    <w:p w14:paraId="7BC04BAD" w14:textId="3CC12713" w:rsidR="000967AA" w:rsidRPr="000B3E22" w:rsidRDefault="000967AA" w:rsidP="00796236">
      <w:pPr>
        <w:tabs>
          <w:tab w:val="left" w:pos="5790"/>
        </w:tabs>
        <w:jc w:val="center"/>
        <w:rPr>
          <w:b/>
          <w:sz w:val="32"/>
          <w:szCs w:val="32"/>
          <w:lang w:val="en-US"/>
        </w:rPr>
      </w:pPr>
      <w:proofErr w:type="spellStart"/>
      <w:r w:rsidRPr="000B3E22">
        <w:rPr>
          <w:b/>
          <w:sz w:val="32"/>
          <w:szCs w:val="32"/>
          <w:lang w:val="en-US"/>
        </w:rPr>
        <w:t>Rekrutacja</w:t>
      </w:r>
      <w:proofErr w:type="spellEnd"/>
      <w:r w:rsidRPr="000B3E22">
        <w:rPr>
          <w:b/>
          <w:sz w:val="32"/>
          <w:szCs w:val="32"/>
          <w:lang w:val="en-US"/>
        </w:rPr>
        <w:t xml:space="preserve"> do </w:t>
      </w:r>
      <w:proofErr w:type="spellStart"/>
      <w:r w:rsidRPr="000B3E22">
        <w:rPr>
          <w:b/>
          <w:sz w:val="32"/>
          <w:szCs w:val="32"/>
          <w:lang w:val="en-US"/>
        </w:rPr>
        <w:t>projektu</w:t>
      </w:r>
      <w:proofErr w:type="spellEnd"/>
      <w:r w:rsidRPr="000B3E22">
        <w:rPr>
          <w:b/>
          <w:sz w:val="32"/>
          <w:szCs w:val="32"/>
          <w:lang w:val="en-US"/>
        </w:rPr>
        <w:t xml:space="preserve"> „</w:t>
      </w:r>
      <w:r w:rsidR="007B223B" w:rsidRPr="007B223B">
        <w:rPr>
          <w:b/>
          <w:bCs/>
          <w:sz w:val="32"/>
          <w:szCs w:val="32"/>
          <w:lang w:val="en-US"/>
        </w:rPr>
        <w:t>Anomalous electron transport in magnetic insulators and topological semimetals</w:t>
      </w:r>
      <w:r w:rsidR="007B223B" w:rsidRPr="007B223B">
        <w:rPr>
          <w:b/>
          <w:bCs/>
          <w:sz w:val="32"/>
          <w:szCs w:val="32"/>
          <w:lang w:val="en"/>
        </w:rPr>
        <w:t xml:space="preserve">” </w:t>
      </w:r>
      <w:r w:rsidR="007B223B" w:rsidRPr="007B223B">
        <w:rPr>
          <w:b/>
          <w:bCs/>
          <w:sz w:val="32"/>
          <w:szCs w:val="32"/>
          <w:lang w:val="en"/>
        </w:rPr>
        <w:br/>
        <w:t xml:space="preserve">(NCN grant No. </w:t>
      </w:r>
      <w:r w:rsidR="007B223B" w:rsidRPr="000B3E22">
        <w:rPr>
          <w:b/>
          <w:bCs/>
          <w:sz w:val="32"/>
          <w:szCs w:val="32"/>
          <w:lang w:val="en-US"/>
        </w:rPr>
        <w:t>2021/41/B/ST3/01141</w:t>
      </w:r>
      <w:r w:rsidR="007B223B" w:rsidRPr="007B223B">
        <w:rPr>
          <w:b/>
          <w:bCs/>
          <w:sz w:val="32"/>
          <w:szCs w:val="32"/>
          <w:lang w:val="en"/>
        </w:rPr>
        <w:t>)</w:t>
      </w:r>
    </w:p>
    <w:p w14:paraId="1B241B6B" w14:textId="77777777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05CC38E1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5C311E">
        <w:rPr>
          <w:b/>
          <w:sz w:val="28"/>
          <w:szCs w:val="28"/>
        </w:rPr>
        <w:t>9</w:t>
      </w:r>
      <w:r w:rsidRPr="00796236">
        <w:rPr>
          <w:b/>
          <w:sz w:val="28"/>
          <w:szCs w:val="28"/>
        </w:rPr>
        <w:t xml:space="preserve"> </w:t>
      </w:r>
      <w:r w:rsidR="005C311E">
        <w:rPr>
          <w:b/>
          <w:sz w:val="28"/>
          <w:szCs w:val="28"/>
        </w:rPr>
        <w:t>marca</w:t>
      </w:r>
      <w:r w:rsidR="0049660F">
        <w:rPr>
          <w:b/>
          <w:sz w:val="28"/>
          <w:szCs w:val="28"/>
        </w:rPr>
        <w:t xml:space="preserve"> </w:t>
      </w:r>
      <w:r w:rsidRPr="00796236">
        <w:rPr>
          <w:b/>
          <w:sz w:val="28"/>
          <w:szCs w:val="28"/>
        </w:rPr>
        <w:t>202</w:t>
      </w:r>
      <w:r w:rsidR="005C311E">
        <w:rPr>
          <w:b/>
          <w:sz w:val="28"/>
          <w:szCs w:val="28"/>
        </w:rPr>
        <w:t>3</w:t>
      </w:r>
      <w:r w:rsidRPr="00796236">
        <w:rPr>
          <w:b/>
          <w:sz w:val="28"/>
          <w:szCs w:val="28"/>
        </w:rPr>
        <w:t>.</w:t>
      </w:r>
    </w:p>
    <w:p w14:paraId="5766C839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68"/>
        <w:gridCol w:w="1622"/>
        <w:gridCol w:w="1730"/>
        <w:gridCol w:w="1353"/>
        <w:gridCol w:w="1341"/>
        <w:gridCol w:w="1238"/>
        <w:gridCol w:w="815"/>
      </w:tblGrid>
      <w:tr w:rsidR="00F727F9" w:rsidRPr="00D52F8B" w14:paraId="3C7C98B3" w14:textId="77777777" w:rsidTr="00430013">
        <w:trPr>
          <w:trHeight w:val="350"/>
        </w:trPr>
        <w:tc>
          <w:tcPr>
            <w:tcW w:w="968" w:type="dxa"/>
            <w:vMerge w:val="restart"/>
          </w:tcPr>
          <w:p w14:paraId="5A870C9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Miejsce na liście</w:t>
            </w:r>
          </w:p>
        </w:tc>
        <w:tc>
          <w:tcPr>
            <w:tcW w:w="1622" w:type="dxa"/>
            <w:vMerge w:val="restart"/>
          </w:tcPr>
          <w:p w14:paraId="09FB1B2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Imię i nazwisko</w:t>
            </w:r>
          </w:p>
        </w:tc>
        <w:tc>
          <w:tcPr>
            <w:tcW w:w="6477" w:type="dxa"/>
            <w:gridSpan w:val="5"/>
          </w:tcPr>
          <w:p w14:paraId="014E862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Przyznane punkty rekrutacyjne</w:t>
            </w:r>
          </w:p>
        </w:tc>
      </w:tr>
      <w:tr w:rsidR="00F727F9" w:rsidRPr="00FC6243" w14:paraId="4ABAEF2A" w14:textId="77777777" w:rsidTr="00430013">
        <w:tc>
          <w:tcPr>
            <w:tcW w:w="968" w:type="dxa"/>
            <w:vMerge/>
          </w:tcPr>
          <w:p w14:paraId="12FAD66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3C002E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6E0E1C7E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Dotychczasowe osiągnięcia (dokumenty)</w:t>
            </w:r>
          </w:p>
        </w:tc>
        <w:tc>
          <w:tcPr>
            <w:tcW w:w="1353" w:type="dxa"/>
          </w:tcPr>
          <w:p w14:paraId="2E67F61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Prezentacja </w:t>
            </w:r>
            <w:r w:rsidRPr="00817BD3">
              <w:rPr>
                <w:sz w:val="24"/>
                <w:szCs w:val="24"/>
              </w:rPr>
              <w:br/>
              <w:t>w języku angielskim</w:t>
            </w:r>
          </w:p>
        </w:tc>
        <w:tc>
          <w:tcPr>
            <w:tcW w:w="1341" w:type="dxa"/>
          </w:tcPr>
          <w:p w14:paraId="65580A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Wiedza w dyscyplinie</w:t>
            </w:r>
          </w:p>
        </w:tc>
        <w:tc>
          <w:tcPr>
            <w:tcW w:w="1238" w:type="dxa"/>
          </w:tcPr>
          <w:p w14:paraId="7DA1250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Kierownik projektu</w:t>
            </w:r>
          </w:p>
        </w:tc>
        <w:tc>
          <w:tcPr>
            <w:tcW w:w="815" w:type="dxa"/>
          </w:tcPr>
          <w:p w14:paraId="2A16E0CD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Suma</w:t>
            </w:r>
          </w:p>
        </w:tc>
      </w:tr>
      <w:tr w:rsidR="00F727F9" w:rsidRPr="00FC6243" w14:paraId="0EC3ACB0" w14:textId="77777777" w:rsidTr="00430013">
        <w:tc>
          <w:tcPr>
            <w:tcW w:w="968" w:type="dxa"/>
            <w:vMerge/>
          </w:tcPr>
          <w:p w14:paraId="0075FE2C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49A47E47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468D4EA6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F727F9"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3" w:type="dxa"/>
          </w:tcPr>
          <w:p w14:paraId="360F07F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41" w:type="dxa"/>
          </w:tcPr>
          <w:p w14:paraId="79B1DB35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38" w:type="dxa"/>
          </w:tcPr>
          <w:p w14:paraId="373374D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 w:rsidR="00F727F9">
              <w:rPr>
                <w:sz w:val="24"/>
                <w:szCs w:val="24"/>
              </w:rPr>
              <w:t>4</w:t>
            </w:r>
          </w:p>
        </w:tc>
        <w:tc>
          <w:tcPr>
            <w:tcW w:w="815" w:type="dxa"/>
          </w:tcPr>
          <w:p w14:paraId="4C164E39" w14:textId="672E4CDF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BF185D">
              <w:rPr>
                <w:sz w:val="24"/>
                <w:szCs w:val="24"/>
              </w:rPr>
              <w:t>24</w:t>
            </w:r>
          </w:p>
        </w:tc>
      </w:tr>
      <w:tr w:rsidR="00F727F9" w:rsidRPr="00FC6243" w14:paraId="16ABC648" w14:textId="77777777" w:rsidTr="00430013">
        <w:tc>
          <w:tcPr>
            <w:tcW w:w="968" w:type="dxa"/>
          </w:tcPr>
          <w:p w14:paraId="03C49676" w14:textId="77777777" w:rsidR="00817BD3" w:rsidRPr="00430013" w:rsidRDefault="00817B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622" w:type="dxa"/>
          </w:tcPr>
          <w:p w14:paraId="27CCDB06" w14:textId="30A9D869" w:rsidR="00817BD3" w:rsidRPr="00430013" w:rsidRDefault="0050456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Fa</w:t>
            </w:r>
            <w:r w:rsidR="00263D52">
              <w:rPr>
                <w:bCs/>
                <w:sz w:val="24"/>
                <w:szCs w:val="24"/>
              </w:rPr>
              <w:t>heem Gul</w:t>
            </w:r>
          </w:p>
        </w:tc>
        <w:tc>
          <w:tcPr>
            <w:tcW w:w="1730" w:type="dxa"/>
          </w:tcPr>
          <w:p w14:paraId="78FB4AD2" w14:textId="2B1FC45C" w:rsidR="00817BD3" w:rsidRPr="00430013" w:rsidRDefault="00BF647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</w:t>
            </w:r>
            <w:r w:rsidR="00697447">
              <w:rPr>
                <w:bCs/>
                <w:sz w:val="24"/>
                <w:szCs w:val="24"/>
              </w:rPr>
              <w:t>25</w:t>
            </w:r>
            <w:r w:rsidR="009B191E"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353" w:type="dxa"/>
          </w:tcPr>
          <w:p w14:paraId="5B724BBB" w14:textId="55CC5FB9" w:rsidR="00817BD3" w:rsidRPr="00430013" w:rsidRDefault="00BF647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</w:t>
            </w:r>
            <w:r w:rsidR="00697447">
              <w:rPr>
                <w:bCs/>
                <w:sz w:val="24"/>
                <w:szCs w:val="24"/>
              </w:rPr>
              <w:t>63</w:t>
            </w:r>
          </w:p>
        </w:tc>
        <w:tc>
          <w:tcPr>
            <w:tcW w:w="1341" w:type="dxa"/>
          </w:tcPr>
          <w:p w14:paraId="4AD01F12" w14:textId="22D81243" w:rsidR="00817BD3" w:rsidRPr="00430013" w:rsidRDefault="00697447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</w:t>
            </w:r>
            <w:r w:rsidR="005154D3">
              <w:rPr>
                <w:bCs/>
                <w:sz w:val="24"/>
                <w:szCs w:val="24"/>
              </w:rPr>
              <w:t>,00</w:t>
            </w:r>
            <w:r w:rsidR="00A51AA6"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238" w:type="dxa"/>
          </w:tcPr>
          <w:p w14:paraId="2D44E316" w14:textId="6E3C98E4" w:rsidR="00817BD3" w:rsidRPr="00430013" w:rsidRDefault="00697447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5154D3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0</w:t>
            </w:r>
            <w:r w:rsidR="005154D3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46C88BE6" w14:textId="694B8090" w:rsidR="00817BD3" w:rsidRPr="00817BD3" w:rsidRDefault="001909CC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697447">
              <w:rPr>
                <w:b/>
                <w:sz w:val="24"/>
                <w:szCs w:val="24"/>
              </w:rPr>
              <w:t>4</w:t>
            </w:r>
            <w:r>
              <w:rPr>
                <w:b/>
                <w:sz w:val="24"/>
                <w:szCs w:val="24"/>
              </w:rPr>
              <w:t>,</w:t>
            </w:r>
            <w:r w:rsidR="00697447">
              <w:rPr>
                <w:b/>
                <w:sz w:val="24"/>
                <w:szCs w:val="24"/>
              </w:rPr>
              <w:t>88</w:t>
            </w:r>
          </w:p>
        </w:tc>
      </w:tr>
      <w:tr w:rsidR="00010BE0" w:rsidRPr="00FC6243" w14:paraId="045D22EC" w14:textId="77777777" w:rsidTr="00430013">
        <w:tc>
          <w:tcPr>
            <w:tcW w:w="968" w:type="dxa"/>
          </w:tcPr>
          <w:p w14:paraId="5FD06C81" w14:textId="66CDF63C" w:rsidR="00010BE0" w:rsidRPr="00430013" w:rsidRDefault="00BF647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622" w:type="dxa"/>
          </w:tcPr>
          <w:p w14:paraId="59DF79B0" w14:textId="5D111B98" w:rsidR="00010BE0" w:rsidRPr="007E37BF" w:rsidRDefault="0079175A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haudhary Ali</w:t>
            </w:r>
          </w:p>
        </w:tc>
        <w:tc>
          <w:tcPr>
            <w:tcW w:w="1730" w:type="dxa"/>
          </w:tcPr>
          <w:p w14:paraId="6D4C3332" w14:textId="6BD3A74F" w:rsidR="00010BE0" w:rsidRDefault="00185D8A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25</w:t>
            </w:r>
          </w:p>
        </w:tc>
        <w:tc>
          <w:tcPr>
            <w:tcW w:w="1353" w:type="dxa"/>
          </w:tcPr>
          <w:p w14:paraId="1F54F256" w14:textId="7F40AC75" w:rsidR="00010BE0" w:rsidRDefault="00185D8A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13</w:t>
            </w:r>
          </w:p>
        </w:tc>
        <w:tc>
          <w:tcPr>
            <w:tcW w:w="1341" w:type="dxa"/>
          </w:tcPr>
          <w:p w14:paraId="18E199BF" w14:textId="62AE6E5F" w:rsidR="00010BE0" w:rsidRDefault="00185D8A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50</w:t>
            </w:r>
          </w:p>
        </w:tc>
        <w:tc>
          <w:tcPr>
            <w:tcW w:w="1238" w:type="dxa"/>
          </w:tcPr>
          <w:p w14:paraId="21D3F953" w14:textId="1564CB6E" w:rsidR="00010BE0" w:rsidRDefault="005B5721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815" w:type="dxa"/>
          </w:tcPr>
          <w:p w14:paraId="5C109CD3" w14:textId="09C6BAB7" w:rsidR="00010BE0" w:rsidRDefault="005B5721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,88</w:t>
            </w:r>
          </w:p>
        </w:tc>
      </w:tr>
    </w:tbl>
    <w:p w14:paraId="56E275D2" w14:textId="77777777" w:rsidR="00DE7374" w:rsidRPr="00DE7374" w:rsidRDefault="00DE7374" w:rsidP="00DE7374">
      <w:pPr>
        <w:tabs>
          <w:tab w:val="left" w:pos="5790"/>
        </w:tabs>
      </w:pPr>
    </w:p>
    <w:p w14:paraId="23D591CA" w14:textId="7C18C9BC" w:rsidR="001909CC" w:rsidRDefault="0070031C" w:rsidP="007E7BCD">
      <w:pPr>
        <w:tabs>
          <w:tab w:val="left" w:pos="5790"/>
        </w:tabs>
        <w:rPr>
          <w:sz w:val="24"/>
          <w:szCs w:val="24"/>
        </w:rPr>
      </w:pPr>
      <w:r w:rsidRPr="0070031C">
        <w:rPr>
          <w:sz w:val="24"/>
          <w:szCs w:val="24"/>
        </w:rPr>
        <w:t xml:space="preserve">Komisja Rekrutacyjna dla nauk chemicznych i nauk fizycznych ustaliła minimalną liczbę punktów niezbędną dla przyjęcia kandydata do WSD IPAN jako 14.4 (60% możliwych do uzyskania punktów). </w:t>
      </w:r>
    </w:p>
    <w:p w14:paraId="4457EA33" w14:textId="3655E01E" w:rsidR="00FD18ED" w:rsidRPr="00F53ACA" w:rsidRDefault="00D15229" w:rsidP="007E7BCD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>Kandydat nr. 1 uzyskał liczb</w:t>
      </w:r>
      <w:r w:rsidR="00B725DF">
        <w:rPr>
          <w:sz w:val="24"/>
          <w:szCs w:val="24"/>
        </w:rPr>
        <w:t>ę</w:t>
      </w:r>
      <w:r>
        <w:rPr>
          <w:sz w:val="24"/>
          <w:szCs w:val="24"/>
        </w:rPr>
        <w:t xml:space="preserve"> </w:t>
      </w:r>
      <w:r w:rsidR="003C1E41">
        <w:rPr>
          <w:sz w:val="24"/>
          <w:szCs w:val="24"/>
        </w:rPr>
        <w:t>punktów rekrutacyjnych większ</w:t>
      </w:r>
      <w:r w:rsidR="00B725DF">
        <w:rPr>
          <w:sz w:val="24"/>
          <w:szCs w:val="24"/>
        </w:rPr>
        <w:t>ą</w:t>
      </w:r>
      <w:r w:rsidR="003C1E41">
        <w:rPr>
          <w:sz w:val="24"/>
          <w:szCs w:val="24"/>
        </w:rPr>
        <w:t xml:space="preserve"> niż minimalna</w:t>
      </w:r>
      <w:r w:rsidR="00CE7E0A">
        <w:rPr>
          <w:sz w:val="24"/>
          <w:szCs w:val="24"/>
        </w:rPr>
        <w:t xml:space="preserve">, więc </w:t>
      </w:r>
      <w:r w:rsidR="00F51A3A">
        <w:rPr>
          <w:sz w:val="24"/>
          <w:szCs w:val="24"/>
        </w:rPr>
        <w:t xml:space="preserve">Komisja </w:t>
      </w:r>
      <w:r w:rsidR="003B38B9">
        <w:rPr>
          <w:sz w:val="24"/>
          <w:szCs w:val="24"/>
        </w:rPr>
        <w:t xml:space="preserve">postanowiła </w:t>
      </w:r>
      <w:r w:rsidR="00B725DF">
        <w:rPr>
          <w:sz w:val="24"/>
          <w:szCs w:val="24"/>
        </w:rPr>
        <w:t xml:space="preserve">przyjąć </w:t>
      </w:r>
      <w:proofErr w:type="spellStart"/>
      <w:r w:rsidR="00793779">
        <w:rPr>
          <w:sz w:val="24"/>
          <w:szCs w:val="24"/>
        </w:rPr>
        <w:t>Faheema</w:t>
      </w:r>
      <w:proofErr w:type="spellEnd"/>
      <w:r w:rsidR="00793779">
        <w:rPr>
          <w:sz w:val="24"/>
          <w:szCs w:val="24"/>
        </w:rPr>
        <w:t xml:space="preserve"> Gul </w:t>
      </w:r>
      <w:r w:rsidR="00A83ABE">
        <w:rPr>
          <w:sz w:val="24"/>
          <w:szCs w:val="24"/>
        </w:rPr>
        <w:t>do WSD IPAN</w:t>
      </w:r>
      <w:r w:rsidR="000B68D0">
        <w:rPr>
          <w:sz w:val="24"/>
          <w:szCs w:val="24"/>
        </w:rPr>
        <w:t>.</w:t>
      </w: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465B9" w14:textId="77777777" w:rsidR="0082359C" w:rsidRDefault="0082359C" w:rsidP="00715D63">
      <w:pPr>
        <w:spacing w:after="0" w:line="240" w:lineRule="auto"/>
      </w:pPr>
      <w:r>
        <w:separator/>
      </w:r>
    </w:p>
  </w:endnote>
  <w:endnote w:type="continuationSeparator" w:id="0">
    <w:p w14:paraId="4DE07112" w14:textId="77777777" w:rsidR="0082359C" w:rsidRDefault="0082359C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0412D3E4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936621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alt="Logotypy Instytutów i adresy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26F9B" w14:textId="77777777" w:rsidR="0082359C" w:rsidRDefault="0082359C" w:rsidP="00715D63">
      <w:pPr>
        <w:spacing w:after="0" w:line="240" w:lineRule="auto"/>
      </w:pPr>
      <w:r>
        <w:separator/>
      </w:r>
    </w:p>
  </w:footnote>
  <w:footnote w:type="continuationSeparator" w:id="0">
    <w:p w14:paraId="09AA7763" w14:textId="77777777" w:rsidR="0082359C" w:rsidRDefault="0082359C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936621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alt="Logotyp Wrocławskiej szkoły Doktroskiej Instytutów Polskiej Akademii NAuk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10BE0"/>
    <w:rsid w:val="000317A9"/>
    <w:rsid w:val="00040FF1"/>
    <w:rsid w:val="00060A8F"/>
    <w:rsid w:val="000967AA"/>
    <w:rsid w:val="000A6F77"/>
    <w:rsid w:val="000B3E22"/>
    <w:rsid w:val="000B68D0"/>
    <w:rsid w:val="000F6BBF"/>
    <w:rsid w:val="00100F96"/>
    <w:rsid w:val="00125CD0"/>
    <w:rsid w:val="00133895"/>
    <w:rsid w:val="00185D8A"/>
    <w:rsid w:val="001909CC"/>
    <w:rsid w:val="0020486E"/>
    <w:rsid w:val="00233C62"/>
    <w:rsid w:val="00263D52"/>
    <w:rsid w:val="00296DCE"/>
    <w:rsid w:val="002B102E"/>
    <w:rsid w:val="002C1D34"/>
    <w:rsid w:val="002C7922"/>
    <w:rsid w:val="002D0346"/>
    <w:rsid w:val="002D3B86"/>
    <w:rsid w:val="002D4BC6"/>
    <w:rsid w:val="002D623C"/>
    <w:rsid w:val="00314A41"/>
    <w:rsid w:val="00336287"/>
    <w:rsid w:val="00356007"/>
    <w:rsid w:val="003754FC"/>
    <w:rsid w:val="00385D52"/>
    <w:rsid w:val="00390A33"/>
    <w:rsid w:val="00392EA0"/>
    <w:rsid w:val="003B38B9"/>
    <w:rsid w:val="003C1E41"/>
    <w:rsid w:val="003D71DB"/>
    <w:rsid w:val="003E081E"/>
    <w:rsid w:val="003E5CC3"/>
    <w:rsid w:val="00430013"/>
    <w:rsid w:val="0046399E"/>
    <w:rsid w:val="00467BD1"/>
    <w:rsid w:val="00492476"/>
    <w:rsid w:val="00493F0B"/>
    <w:rsid w:val="0049660F"/>
    <w:rsid w:val="004A4CA5"/>
    <w:rsid w:val="004C0610"/>
    <w:rsid w:val="004D631B"/>
    <w:rsid w:val="004E408C"/>
    <w:rsid w:val="00501ECE"/>
    <w:rsid w:val="0050456C"/>
    <w:rsid w:val="005154D3"/>
    <w:rsid w:val="00590D80"/>
    <w:rsid w:val="00596AAF"/>
    <w:rsid w:val="00597094"/>
    <w:rsid w:val="005B5721"/>
    <w:rsid w:val="005B65FA"/>
    <w:rsid w:val="005C311E"/>
    <w:rsid w:val="005D392D"/>
    <w:rsid w:val="00641BA3"/>
    <w:rsid w:val="00686B9E"/>
    <w:rsid w:val="00697447"/>
    <w:rsid w:val="006E6CA4"/>
    <w:rsid w:val="0070031C"/>
    <w:rsid w:val="00715D63"/>
    <w:rsid w:val="00726C36"/>
    <w:rsid w:val="0079175A"/>
    <w:rsid w:val="00793779"/>
    <w:rsid w:val="00796236"/>
    <w:rsid w:val="007B223B"/>
    <w:rsid w:val="007C072D"/>
    <w:rsid w:val="007E37BF"/>
    <w:rsid w:val="007E7BCD"/>
    <w:rsid w:val="007F2B9B"/>
    <w:rsid w:val="00807E25"/>
    <w:rsid w:val="00817BD3"/>
    <w:rsid w:val="0082359C"/>
    <w:rsid w:val="00853B11"/>
    <w:rsid w:val="008616CB"/>
    <w:rsid w:val="008A39E0"/>
    <w:rsid w:val="008A3EF1"/>
    <w:rsid w:val="008F7D35"/>
    <w:rsid w:val="00936621"/>
    <w:rsid w:val="0099691E"/>
    <w:rsid w:val="009B191E"/>
    <w:rsid w:val="00A4167F"/>
    <w:rsid w:val="00A51AA6"/>
    <w:rsid w:val="00A5316B"/>
    <w:rsid w:val="00A83ABE"/>
    <w:rsid w:val="00B100FA"/>
    <w:rsid w:val="00B3211D"/>
    <w:rsid w:val="00B42033"/>
    <w:rsid w:val="00B725DF"/>
    <w:rsid w:val="00B73E48"/>
    <w:rsid w:val="00B86635"/>
    <w:rsid w:val="00BC037E"/>
    <w:rsid w:val="00BE0C9F"/>
    <w:rsid w:val="00BF185D"/>
    <w:rsid w:val="00BF647E"/>
    <w:rsid w:val="00C01FF1"/>
    <w:rsid w:val="00C10ED4"/>
    <w:rsid w:val="00C45416"/>
    <w:rsid w:val="00C47F4D"/>
    <w:rsid w:val="00C71006"/>
    <w:rsid w:val="00C77F1E"/>
    <w:rsid w:val="00CD1E20"/>
    <w:rsid w:val="00CE43F9"/>
    <w:rsid w:val="00CE7E0A"/>
    <w:rsid w:val="00D15229"/>
    <w:rsid w:val="00DB1902"/>
    <w:rsid w:val="00DE7374"/>
    <w:rsid w:val="00E06F03"/>
    <w:rsid w:val="00E30A53"/>
    <w:rsid w:val="00E537EA"/>
    <w:rsid w:val="00EF4124"/>
    <w:rsid w:val="00F23516"/>
    <w:rsid w:val="00F3481F"/>
    <w:rsid w:val="00F51A3A"/>
    <w:rsid w:val="00F53ACA"/>
    <w:rsid w:val="00F62802"/>
    <w:rsid w:val="00F727F9"/>
    <w:rsid w:val="00FD18ED"/>
    <w:rsid w:val="00FE3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2</Words>
  <Characters>826</Characters>
  <Application>Microsoft Office Word</Application>
  <DocSecurity>0</DocSecurity>
  <Lines>15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yniki rekrutacji specjalnej_lista rankingowa OPUS21</vt:lpstr>
    </vt:vector>
  </TitlesOfParts>
  <Company>INTiBS PAN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rekrutacji specjalnej_lista rankingowa OPUS21-wersja w j.polskim</dc:title>
  <dc:subject/>
  <dc:creator>Edyta Cichos</dc:creator>
  <cp:keywords/>
  <dc:description/>
  <cp:lastModifiedBy>Iwona Śliwińska</cp:lastModifiedBy>
  <cp:revision>14</cp:revision>
  <cp:lastPrinted>2022-07-13T06:34:00Z</cp:lastPrinted>
  <dcterms:created xsi:type="dcterms:W3CDTF">2023-03-09T11:51:00Z</dcterms:created>
  <dcterms:modified xsi:type="dcterms:W3CDTF">2023-03-10T07:03:00Z</dcterms:modified>
</cp:coreProperties>
</file>